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39CD9" w14:textId="39C04D3E" w:rsidR="002453E3" w:rsidRDefault="002453E3" w:rsidP="002453E3">
      <w:pPr>
        <w:pStyle w:val="Heading1"/>
        <w:jc w:val="both"/>
      </w:pPr>
      <w:r>
        <w:t>Automation in Everyday Life</w:t>
      </w:r>
    </w:p>
    <w:p w14:paraId="71846D87" w14:textId="69797ADC" w:rsidR="0074145B" w:rsidRDefault="002453E3" w:rsidP="002453E3">
      <w:pPr>
        <w:pStyle w:val="Heading2"/>
        <w:jc w:val="both"/>
      </w:pPr>
      <w:r>
        <w:t>Hypothesis</w:t>
      </w:r>
      <w:r w:rsidR="00EC0D2C">
        <w:t xml:space="preserve"> 1</w:t>
      </w:r>
    </w:p>
    <w:p w14:paraId="07CE23BE" w14:textId="070EB7AB" w:rsidR="00F566EB" w:rsidRDefault="00EC0D2C" w:rsidP="002453E3">
      <w:pPr>
        <w:jc w:val="both"/>
      </w:pPr>
      <w:r>
        <w:t>Automation is a critical part of our daily lives and necessary as it improves safety</w:t>
      </w:r>
    </w:p>
    <w:p w14:paraId="51DF9F7A" w14:textId="38B47EB7" w:rsidR="002453E3" w:rsidRPr="002453E3" w:rsidRDefault="002453E3" w:rsidP="002453E3">
      <w:pPr>
        <w:pStyle w:val="ListBullet"/>
        <w:numPr>
          <w:ilvl w:val="0"/>
          <w:numId w:val="0"/>
        </w:numPr>
        <w:ind w:left="360"/>
        <w:jc w:val="center"/>
      </w:pPr>
      <w:r w:rsidRPr="002453E3">
        <w:t>H</w:t>
      </w:r>
      <w:r w:rsidRPr="002453E3">
        <w:rPr>
          <w:vertAlign w:val="subscript"/>
        </w:rPr>
        <w:t xml:space="preserve">O </w:t>
      </w:r>
      <w:r w:rsidRPr="002453E3">
        <w:t xml:space="preserve">: Automation </w:t>
      </w:r>
      <w:r w:rsidR="00EC0D2C">
        <w:t>saves lives</w:t>
      </w:r>
    </w:p>
    <w:p w14:paraId="253E9234" w14:textId="6F91E7BB" w:rsidR="002453E3" w:rsidRDefault="002453E3" w:rsidP="002453E3">
      <w:pPr>
        <w:pStyle w:val="ListBullet"/>
        <w:numPr>
          <w:ilvl w:val="0"/>
          <w:numId w:val="0"/>
        </w:numPr>
        <w:ind w:left="360"/>
        <w:jc w:val="center"/>
      </w:pPr>
      <w:r w:rsidRPr="002453E3">
        <w:t>H</w:t>
      </w:r>
      <w:r w:rsidRPr="002453E3">
        <w:rPr>
          <w:vertAlign w:val="subscript"/>
        </w:rPr>
        <w:t>A</w:t>
      </w:r>
      <w:r w:rsidRPr="002453E3">
        <w:t xml:space="preserve">: Automation </w:t>
      </w:r>
      <w:r w:rsidR="00EC0D2C">
        <w:t>does not save lives</w:t>
      </w:r>
    </w:p>
    <w:p w14:paraId="4B73EA8B" w14:textId="38F9A8D8" w:rsidR="00EC0D2C" w:rsidRDefault="00EC0D2C" w:rsidP="002453E3">
      <w:pPr>
        <w:pStyle w:val="ListBullet"/>
        <w:numPr>
          <w:ilvl w:val="0"/>
          <w:numId w:val="0"/>
        </w:numPr>
        <w:ind w:left="360"/>
        <w:jc w:val="center"/>
      </w:pPr>
    </w:p>
    <w:p w14:paraId="5CCF31D8" w14:textId="57A914A1" w:rsidR="00EC0D2C" w:rsidRDefault="00EC0D2C" w:rsidP="00EC0D2C">
      <w:pPr>
        <w:pStyle w:val="Heading2"/>
      </w:pPr>
      <w:r>
        <w:t>Hypothesis 2</w:t>
      </w:r>
    </w:p>
    <w:p w14:paraId="0C89429A" w14:textId="51D5A926" w:rsidR="00EC0D2C" w:rsidRDefault="00EC0D2C" w:rsidP="00EC0D2C">
      <w:r>
        <w:t>Automation results in jobs losses</w:t>
      </w:r>
    </w:p>
    <w:p w14:paraId="4A44CE1A" w14:textId="3D11CFBD" w:rsidR="00EC0D2C" w:rsidRPr="002453E3" w:rsidRDefault="00EC0D2C" w:rsidP="00EC0D2C">
      <w:pPr>
        <w:pStyle w:val="ListBullet"/>
        <w:numPr>
          <w:ilvl w:val="0"/>
          <w:numId w:val="0"/>
        </w:numPr>
        <w:ind w:left="360"/>
        <w:jc w:val="center"/>
      </w:pPr>
      <w:r w:rsidRPr="002453E3">
        <w:t>H</w:t>
      </w:r>
      <w:r w:rsidRPr="002453E3">
        <w:rPr>
          <w:vertAlign w:val="subscript"/>
        </w:rPr>
        <w:t xml:space="preserve">O </w:t>
      </w:r>
      <w:r w:rsidRPr="002453E3">
        <w:t xml:space="preserve">: Automation </w:t>
      </w:r>
      <w:r>
        <w:t>results in job losses</w:t>
      </w:r>
    </w:p>
    <w:p w14:paraId="4CA3955C" w14:textId="3F2B2BB2" w:rsidR="00EC0D2C" w:rsidRDefault="00EC0D2C" w:rsidP="00EC0D2C">
      <w:pPr>
        <w:pStyle w:val="ListBullet"/>
        <w:numPr>
          <w:ilvl w:val="0"/>
          <w:numId w:val="0"/>
        </w:numPr>
        <w:ind w:left="360"/>
        <w:jc w:val="center"/>
      </w:pPr>
      <w:r w:rsidRPr="002453E3">
        <w:t>H</w:t>
      </w:r>
      <w:r w:rsidRPr="002453E3">
        <w:rPr>
          <w:vertAlign w:val="subscript"/>
        </w:rPr>
        <w:t>A</w:t>
      </w:r>
      <w:r w:rsidRPr="002453E3">
        <w:t xml:space="preserve">: Automation </w:t>
      </w:r>
      <w:r>
        <w:t xml:space="preserve">does not </w:t>
      </w:r>
      <w:r>
        <w:t>result in job losses</w:t>
      </w:r>
    </w:p>
    <w:p w14:paraId="0CC6E615" w14:textId="4503FCD7" w:rsidR="00EC0D2C" w:rsidRPr="00EC0D2C" w:rsidRDefault="00EC0D2C" w:rsidP="00EC0D2C"/>
    <w:sectPr w:rsidR="00EC0D2C" w:rsidRPr="00EC0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4C416C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wNzcwNbQwMrAwMjZW0lEKTi0uzszPAykwrgUA75sUVywAAAA="/>
  </w:docVars>
  <w:rsids>
    <w:rsidRoot w:val="002453E3"/>
    <w:rsid w:val="000E318D"/>
    <w:rsid w:val="002453E3"/>
    <w:rsid w:val="005E1604"/>
    <w:rsid w:val="0074145B"/>
    <w:rsid w:val="00C74882"/>
    <w:rsid w:val="00EC0D2C"/>
    <w:rsid w:val="00F56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125E90"/>
  <w15:chartTrackingRefBased/>
  <w15:docId w15:val="{85CF80DD-EB29-4254-B8AE-89D12C790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53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53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53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53E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453E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453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Bullet">
    <w:name w:val="List Bullet"/>
    <w:basedOn w:val="Normal"/>
    <w:uiPriority w:val="99"/>
    <w:unhideWhenUsed/>
    <w:rsid w:val="002453E3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abh Barbhaya</dc:creator>
  <cp:keywords/>
  <dc:description/>
  <cp:lastModifiedBy>Rushabh Barbhaya</cp:lastModifiedBy>
  <cp:revision>3</cp:revision>
  <dcterms:created xsi:type="dcterms:W3CDTF">2021-08-22T03:35:00Z</dcterms:created>
  <dcterms:modified xsi:type="dcterms:W3CDTF">2021-09-29T23:15:00Z</dcterms:modified>
</cp:coreProperties>
</file>